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218B" w:rsidRDefault="00CF218B">
      <w:bookmarkStart w:id="0" w:name="_GoBack"/>
      <w:bookmarkEnd w:id="0"/>
      <w:r>
        <w:t>Bonjour Professeur Wa</w:t>
      </w:r>
      <w:r w:rsidR="005660DF">
        <w:t xml:space="preserve">ser, Bonjour Professeur </w:t>
      </w:r>
      <w:proofErr w:type="spellStart"/>
      <w:r w:rsidR="005660DF">
        <w:t>Emsley</w:t>
      </w:r>
      <w:proofErr w:type="spellEnd"/>
      <w:r w:rsidR="005660DF">
        <w:t>,</w:t>
      </w:r>
    </w:p>
    <w:p w:rsidR="00CF218B" w:rsidRDefault="00CF218B" w:rsidP="00CF218B">
      <w:pPr>
        <w:jc w:val="both"/>
      </w:pPr>
      <w:r>
        <w:t>Je vous écris au nom de la Commission Romande de Chimie (CRC).</w:t>
      </w:r>
    </w:p>
    <w:p w:rsidR="00CF218B" w:rsidRDefault="00CF218B" w:rsidP="00CF218B">
      <w:pPr>
        <w:jc w:val="both"/>
      </w:pPr>
      <w:r>
        <w:t xml:space="preserve">Nous avons appris, par l’intermédiaire de M. Tito </w:t>
      </w:r>
      <w:proofErr w:type="spellStart"/>
      <w:r>
        <w:t>Lumini</w:t>
      </w:r>
      <w:proofErr w:type="spellEnd"/>
      <w:r>
        <w:t xml:space="preserve"> du Gymnase de </w:t>
      </w:r>
      <w:proofErr w:type="spellStart"/>
      <w:r>
        <w:t>Chamblandes</w:t>
      </w:r>
      <w:proofErr w:type="spellEnd"/>
      <w:r>
        <w:t>,  que vous vous faisiez du souci au sujet du décalage entre l’enseignement de la chimie au gymnase et l’enseignement de la chimie au niveau universitaire, surtout au niveau de l’importance économique de la chimie en suisse. Vous</w:t>
      </w:r>
      <w:r w:rsidR="004162C4">
        <w:t xml:space="preserve"> semblez également vous inquiéter</w:t>
      </w:r>
      <w:r>
        <w:t xml:space="preserve"> du peu d’étudiants qui se forment dans cette branche et vous souhaiteriez </w:t>
      </w:r>
      <w:r w:rsidRPr="006D7F4E">
        <w:t>rencontrer une délégation</w:t>
      </w:r>
      <w:r>
        <w:t xml:space="preserve"> d’enseignants du gymnase pour discuter de ces </w:t>
      </w:r>
      <w:r w:rsidRPr="006D7F4E">
        <w:t>problèmes.</w:t>
      </w:r>
    </w:p>
    <w:p w:rsidR="00CF218B" w:rsidRDefault="00CF218B" w:rsidP="00CF218B">
      <w:pPr>
        <w:jc w:val="both"/>
      </w:pPr>
      <w:r>
        <w:t>Les membres de la CRC sont également inquiets à ce sujet, et nous pensons que ce décalage vient en grande partie de la limitation que nous avons au niveau de l’utilisation de produits chimique</w:t>
      </w:r>
      <w:r w:rsidR="004162C4">
        <w:t>s</w:t>
      </w:r>
      <w:r>
        <w:t xml:space="preserve"> dans l’enseignement secondaire. En effet nous avons dû</w:t>
      </w:r>
      <w:r w:rsidR="004162C4">
        <w:t xml:space="preserve"> subir depuis</w:t>
      </w:r>
      <w:r>
        <w:t xml:space="preserve"> quelques années le courroux de l’infâme notice A09</w:t>
      </w:r>
      <w:r w:rsidR="007973FD">
        <w:t xml:space="preserve"> (</w:t>
      </w:r>
      <w:r w:rsidR="007973FD" w:rsidRPr="007973FD">
        <w:t>http://r.search.yahoo.com/_ylt=A9mSs3V4x5lYjoUAb4E7Wwx.;_ylu=X3oDMTByaW11dnNvBGNvbG8DaXIyBHBvcwMxBHZ0aWQDBHNlYwNzcg--/RV=2/RE=1486501881/RO=10/RU=http%3a%2f%2fwww.chemsuisse.ch%2fde%2f%3foption%3dcom_dropfiles%26format%3d%26task%3dfrontfile.download%26catid%3d126%26id%3d701%26Itemid%3d1000000000000/RK=0/RS=bnrfpP91V_U5sq0kqGZB889Ehak-</w:t>
      </w:r>
      <w:r w:rsidR="007973FD">
        <w:t>)</w:t>
      </w:r>
      <w:r>
        <w:t xml:space="preserve"> et maintenant, il semblerait que l’OFSP</w:t>
      </w:r>
      <w:r w:rsidR="007973FD">
        <w:t xml:space="preserve"> (</w:t>
      </w:r>
      <w:r w:rsidR="007973FD" w:rsidRPr="007973FD">
        <w:t>Office fédéral de la santé publique</w:t>
      </w:r>
      <w:r w:rsidR="007973FD">
        <w:t>)</w:t>
      </w:r>
      <w:r>
        <w:t xml:space="preserve"> souhaite modifier l’OCHIM </w:t>
      </w:r>
      <w:r w:rsidR="004162C4">
        <w:t xml:space="preserve">pour restreindre encore plus l’utilisation </w:t>
      </w:r>
      <w:r>
        <w:t>des produits</w:t>
      </w:r>
      <w:r w:rsidR="004162C4">
        <w:t xml:space="preserve"> chimiques en général</w:t>
      </w:r>
      <w:r>
        <w:t xml:space="preserve">. </w:t>
      </w:r>
    </w:p>
    <w:p w:rsidR="005660DF" w:rsidRDefault="00CF218B" w:rsidP="005660DF">
      <w:r>
        <w:t>De plus, d’après</w:t>
      </w:r>
      <w:r w:rsidR="005660DF">
        <w:t xml:space="preserve"> M. Bertrand </w:t>
      </w:r>
      <w:proofErr w:type="spellStart"/>
      <w:r w:rsidR="005660DF">
        <w:t>Dubey</w:t>
      </w:r>
      <w:proofErr w:type="spellEnd"/>
      <w:r w:rsidR="005660DF">
        <w:t xml:space="preserve">, </w:t>
      </w:r>
      <w:r w:rsidR="005660DF" w:rsidRPr="00BA1BE4">
        <w:t>inspecteur des prod</w:t>
      </w:r>
      <w:r w:rsidR="004162C4">
        <w:t xml:space="preserve">uits chimiques du canton de </w:t>
      </w:r>
      <w:r w:rsidR="005660DF">
        <w:t xml:space="preserve">Vaud, ces restrictions s’appliquent également à l’enseignement de la chimie lors de la première année universitaire, ce qui viendrait en plus </w:t>
      </w:r>
      <w:r w:rsidR="004162C4">
        <w:t>introduire</w:t>
      </w:r>
      <w:r w:rsidR="005660DF">
        <w:t xml:space="preserve"> un décalage dans l’enseignement de la chimie à l’EPFL.</w:t>
      </w:r>
    </w:p>
    <w:p w:rsidR="005660DF" w:rsidRDefault="005660DF" w:rsidP="005660DF">
      <w:r>
        <w:t>Nos contacts à la VSN</w:t>
      </w:r>
      <w:r w:rsidR="007973FD">
        <w:t xml:space="preserve"> (</w:t>
      </w:r>
      <w:proofErr w:type="spellStart"/>
      <w:r w:rsidR="007973FD">
        <w:t>Verein</w:t>
      </w:r>
      <w:proofErr w:type="spellEnd"/>
      <w:r w:rsidR="007973FD">
        <w:t xml:space="preserve"> </w:t>
      </w:r>
      <w:proofErr w:type="spellStart"/>
      <w:r w:rsidR="007973FD">
        <w:t>Schweizerischer</w:t>
      </w:r>
      <w:proofErr w:type="spellEnd"/>
      <w:r w:rsidR="007973FD">
        <w:t xml:space="preserve"> </w:t>
      </w:r>
      <w:proofErr w:type="spellStart"/>
      <w:r w:rsidR="007973FD">
        <w:t>Naturwissenschaftslehrerinnen</w:t>
      </w:r>
      <w:proofErr w:type="spellEnd"/>
      <w:r w:rsidR="007973FD">
        <w:t>) et à la SSPES (</w:t>
      </w:r>
      <w:r w:rsidR="007973FD" w:rsidRPr="007973FD">
        <w:t xml:space="preserve">Société Suisse des Professeurs de l’Enseignement Secondaire) </w:t>
      </w:r>
      <w:r>
        <w:t xml:space="preserve"> nous informent que l’</w:t>
      </w:r>
      <w:r w:rsidR="004162C4">
        <w:t>OFSP</w:t>
      </w:r>
      <w:r w:rsidR="007973FD">
        <w:t xml:space="preserve"> </w:t>
      </w:r>
      <w:r w:rsidR="004162C4">
        <w:t xml:space="preserve"> est prêt</w:t>
      </w:r>
      <w:r>
        <w:t xml:space="preserve"> à négocier, mais que l’avis d’enseignants du gymnase n’a que peu de poids et qu’il nous faudrait l’appui de professeurs universitaires.</w:t>
      </w:r>
    </w:p>
    <w:p w:rsidR="005660DF" w:rsidRDefault="005660DF" w:rsidP="005660DF">
      <w:r>
        <w:t xml:space="preserve">C’est pour cela que les membres de la CRC aimeraient se réunir avec vous afin de discuter de ce sujet et d’une potentielle marche à suivre </w:t>
      </w:r>
      <w:r w:rsidR="004162C4">
        <w:t>pour</w:t>
      </w:r>
      <w:r>
        <w:t xml:space="preserve"> limiter les dégâts à l’enseignement de la chimie. </w:t>
      </w:r>
    </w:p>
    <w:p w:rsidR="005660DF" w:rsidRDefault="005660DF" w:rsidP="005660DF">
      <w:r>
        <w:t>Sur ce, si vous êtes d’accord de nous rencontrer, nous vous p</w:t>
      </w:r>
      <w:r w:rsidR="004162C4">
        <w:t>roposons plusieurs dates où cela</w:t>
      </w:r>
      <w:r>
        <w:t xml:space="preserve"> serait possible :</w:t>
      </w:r>
    </w:p>
    <w:p w:rsidR="005660DF" w:rsidRDefault="005660DF" w:rsidP="005660DF">
      <w:pPr>
        <w:pStyle w:val="ListParagraph"/>
        <w:numPr>
          <w:ilvl w:val="0"/>
          <w:numId w:val="1"/>
        </w:numPr>
      </w:pPr>
      <w:r>
        <w:t>Nous pourrions venir vous rencontre</w:t>
      </w:r>
      <w:r w:rsidR="004162C4">
        <w:t>r</w:t>
      </w:r>
      <w:r>
        <w:t xml:space="preserve"> à l’EPFL le</w:t>
      </w:r>
      <w:r w:rsidR="004162C4">
        <w:t>s</w:t>
      </w:r>
      <w:r>
        <w:t xml:space="preserve"> </w:t>
      </w:r>
      <w:r w:rsidR="004162C4">
        <w:t xml:space="preserve">21, 22, 23 Février ou </w:t>
      </w:r>
      <w:r>
        <w:t>9 Mars</w:t>
      </w:r>
    </w:p>
    <w:p w:rsidR="005660DF" w:rsidRDefault="005660DF" w:rsidP="005660DF">
      <w:pPr>
        <w:pStyle w:val="ListParagraph"/>
        <w:numPr>
          <w:ilvl w:val="0"/>
          <w:numId w:val="1"/>
        </w:numPr>
      </w:pPr>
      <w:r>
        <w:t>Vous pourriez nous rejoindre le 8 Mars à Neuchâtel, à la fin de notre journée de formation.</w:t>
      </w:r>
    </w:p>
    <w:p w:rsidR="005660DF" w:rsidRDefault="005660DF" w:rsidP="005660DF">
      <w:r>
        <w:t>J’espère que cet email aura retenu toute votre attention et dans l’attente de vos nouvelles et peut-être de notre rencontre, je vous souhaite une excellente journée.</w:t>
      </w:r>
    </w:p>
    <w:p w:rsidR="005660DF" w:rsidRPr="00100304" w:rsidRDefault="005660DF" w:rsidP="005660DF">
      <w:pPr>
        <w:rPr>
          <w:lang w:val="en-US"/>
        </w:rPr>
      </w:pPr>
      <w:proofErr w:type="spellStart"/>
      <w:r w:rsidRPr="00100304">
        <w:rPr>
          <w:lang w:val="en-US"/>
        </w:rPr>
        <w:t>Meilleures</w:t>
      </w:r>
      <w:proofErr w:type="spellEnd"/>
      <w:r w:rsidRPr="00100304">
        <w:rPr>
          <w:lang w:val="en-US"/>
        </w:rPr>
        <w:t xml:space="preserve"> salutations</w:t>
      </w:r>
    </w:p>
    <w:p w:rsidR="005660DF" w:rsidRPr="00100304" w:rsidRDefault="005660DF" w:rsidP="005660DF">
      <w:pPr>
        <w:rPr>
          <w:lang w:val="en-US"/>
        </w:rPr>
      </w:pPr>
    </w:p>
    <w:p w:rsidR="005660DF" w:rsidRPr="00100304" w:rsidRDefault="005660DF" w:rsidP="005660DF">
      <w:pPr>
        <w:rPr>
          <w:lang w:val="en-US"/>
        </w:rPr>
      </w:pPr>
      <w:r w:rsidRPr="00100304">
        <w:rPr>
          <w:lang w:val="en-US"/>
        </w:rPr>
        <w:lastRenderedPageBreak/>
        <w:t>Daniel Gardini</w:t>
      </w:r>
    </w:p>
    <w:p w:rsidR="00CF218B" w:rsidRPr="00100304" w:rsidRDefault="00CF218B" w:rsidP="00CF218B">
      <w:pPr>
        <w:jc w:val="both"/>
        <w:rPr>
          <w:lang w:val="en-US"/>
        </w:rPr>
      </w:pPr>
      <w:r w:rsidRPr="00100304">
        <w:rPr>
          <w:lang w:val="en-US"/>
        </w:rPr>
        <w:t xml:space="preserve"> </w:t>
      </w:r>
    </w:p>
    <w:p w:rsidR="005660DF" w:rsidRPr="005660DF" w:rsidRDefault="005660DF" w:rsidP="00CF218B">
      <w:pPr>
        <w:jc w:val="both"/>
        <w:rPr>
          <w:lang w:val="en-US"/>
        </w:rPr>
      </w:pPr>
      <w:r w:rsidRPr="005660DF">
        <w:rPr>
          <w:lang w:val="en-US"/>
        </w:rPr>
        <w:t xml:space="preserve">Hello professor </w:t>
      </w:r>
      <w:proofErr w:type="spellStart"/>
      <w:r w:rsidRPr="005660DF">
        <w:rPr>
          <w:lang w:val="en-US"/>
        </w:rPr>
        <w:t>Waser</w:t>
      </w:r>
      <w:proofErr w:type="spellEnd"/>
      <w:r w:rsidRPr="005660DF">
        <w:rPr>
          <w:lang w:val="en-US"/>
        </w:rPr>
        <w:t>, Hello professor Emsley,</w:t>
      </w:r>
    </w:p>
    <w:p w:rsidR="005660DF" w:rsidRDefault="005660DF" w:rsidP="00CF218B">
      <w:pPr>
        <w:jc w:val="both"/>
        <w:rPr>
          <w:lang w:val="en-US"/>
        </w:rPr>
      </w:pPr>
    </w:p>
    <w:p w:rsidR="005660DF" w:rsidRDefault="005660DF" w:rsidP="00CF218B">
      <w:pPr>
        <w:jc w:val="both"/>
        <w:rPr>
          <w:lang w:val="en-US"/>
        </w:rPr>
      </w:pPr>
      <w:r>
        <w:rPr>
          <w:lang w:val="en-US"/>
        </w:rPr>
        <w:t xml:space="preserve">I am writing to you on behalf of the </w:t>
      </w:r>
      <w:proofErr w:type="spellStart"/>
      <w:r>
        <w:rPr>
          <w:lang w:val="en-US"/>
        </w:rPr>
        <w:t>Comission</w:t>
      </w:r>
      <w:proofErr w:type="spellEnd"/>
      <w:r>
        <w:rPr>
          <w:lang w:val="en-US"/>
        </w:rPr>
        <w:t xml:space="preserve"> </w:t>
      </w:r>
      <w:proofErr w:type="spellStart"/>
      <w:r>
        <w:rPr>
          <w:lang w:val="en-US"/>
        </w:rPr>
        <w:t>Romande</w:t>
      </w:r>
      <w:proofErr w:type="spellEnd"/>
      <w:r>
        <w:rPr>
          <w:lang w:val="en-US"/>
        </w:rPr>
        <w:t xml:space="preserve"> de </w:t>
      </w:r>
      <w:proofErr w:type="spellStart"/>
      <w:r>
        <w:rPr>
          <w:lang w:val="en-US"/>
        </w:rPr>
        <w:t>Chimie</w:t>
      </w:r>
      <w:proofErr w:type="spellEnd"/>
      <w:r>
        <w:rPr>
          <w:lang w:val="en-US"/>
        </w:rPr>
        <w:t xml:space="preserve"> (CRC).</w:t>
      </w:r>
    </w:p>
    <w:p w:rsidR="005660DF" w:rsidRDefault="005660DF" w:rsidP="00CF218B">
      <w:pPr>
        <w:jc w:val="both"/>
        <w:rPr>
          <w:lang w:val="en-US"/>
        </w:rPr>
      </w:pPr>
      <w:r>
        <w:rPr>
          <w:lang w:val="en-US"/>
        </w:rPr>
        <w:t xml:space="preserve">We have found out, through Mr. Tito </w:t>
      </w:r>
      <w:proofErr w:type="spellStart"/>
      <w:r>
        <w:rPr>
          <w:lang w:val="en-US"/>
        </w:rPr>
        <w:t>Lumini</w:t>
      </w:r>
      <w:proofErr w:type="spellEnd"/>
      <w:r>
        <w:rPr>
          <w:lang w:val="en-US"/>
        </w:rPr>
        <w:t xml:space="preserve"> from the </w:t>
      </w:r>
      <w:proofErr w:type="spellStart"/>
      <w:r>
        <w:rPr>
          <w:lang w:val="en-US"/>
        </w:rPr>
        <w:t>Gymnase</w:t>
      </w:r>
      <w:proofErr w:type="spellEnd"/>
      <w:r>
        <w:rPr>
          <w:lang w:val="en-US"/>
        </w:rPr>
        <w:t xml:space="preserve"> de </w:t>
      </w:r>
      <w:proofErr w:type="spellStart"/>
      <w:r>
        <w:rPr>
          <w:lang w:val="en-US"/>
        </w:rPr>
        <w:t>Chamblandes</w:t>
      </w:r>
      <w:proofErr w:type="spellEnd"/>
      <w:r>
        <w:rPr>
          <w:lang w:val="en-US"/>
        </w:rPr>
        <w:t>, that you were getting worried about the appearing gap in the teaching of</w:t>
      </w:r>
      <w:r w:rsidR="004162C4">
        <w:rPr>
          <w:lang w:val="en-US"/>
        </w:rPr>
        <w:t xml:space="preserve"> high school</w:t>
      </w:r>
      <w:r>
        <w:rPr>
          <w:lang w:val="en-US"/>
        </w:rPr>
        <w:t xml:space="preserve"> chemistry and university level</w:t>
      </w:r>
      <w:r w:rsidR="004162C4">
        <w:rPr>
          <w:lang w:val="en-US"/>
        </w:rPr>
        <w:t xml:space="preserve"> chemistry, especially concerning the economic importance of chemistry in Switzerland. You also seem worried about the decreasing number of students choosing to study this subject and wish to meet up with a delegation of high school teachers do discuss this mat</w:t>
      </w:r>
      <w:r w:rsidR="007973FD">
        <w:rPr>
          <w:lang w:val="en-US"/>
        </w:rPr>
        <w:t>t</w:t>
      </w:r>
      <w:r w:rsidR="004162C4">
        <w:rPr>
          <w:lang w:val="en-US"/>
        </w:rPr>
        <w:t>er.</w:t>
      </w:r>
    </w:p>
    <w:p w:rsidR="004162C4" w:rsidRPr="004162C4" w:rsidRDefault="004162C4" w:rsidP="004162C4">
      <w:pPr>
        <w:jc w:val="both"/>
        <w:rPr>
          <w:lang w:val="en-US"/>
        </w:rPr>
      </w:pPr>
      <w:r w:rsidRPr="004162C4">
        <w:rPr>
          <w:lang w:val="en-US"/>
        </w:rPr>
        <w:t>The members of the CRC are also worried about this and we think that this gap is, in great measure, due to the limitation</w:t>
      </w:r>
      <w:r>
        <w:rPr>
          <w:lang w:val="en-US"/>
        </w:rPr>
        <w:t xml:space="preserve"> we have in the use of chemicals in our teaching. Indeed, we have been living, for the last few years, under the wrath of the infamous A09 notice</w:t>
      </w:r>
      <w:r w:rsidR="007973FD">
        <w:rPr>
          <w:lang w:val="en-US"/>
        </w:rPr>
        <w:t xml:space="preserve"> (</w:t>
      </w:r>
      <w:r w:rsidR="007973FD" w:rsidRPr="007973FD">
        <w:rPr>
          <w:lang w:val="en-US"/>
        </w:rPr>
        <w:t>http://r.search.yahoo.com/_ylt=A9mSs3V4x5lYjoUAb4E7Wwx.;_ylu=X3oDMTByaW11dnNvBGNvbG8DaXIyBHBvcwMxBHZ0aWQDBHNlYwNzcg--/RV=2/RE=1486501881/RO=10/RU=http%3a%2f%2fwww.chemsuisse.ch%2fde%2f%3foption%3dcom_dropfiles%26format%3d%26task%3dfrontfile.download%26catid%3d126%26id%3d701%26Itemid%3d1000000000000/RK=0/RS=bnrfpP91V_U5sq0kqGZB889Ehak-</w:t>
      </w:r>
      <w:r w:rsidR="007973FD">
        <w:rPr>
          <w:lang w:val="en-US"/>
        </w:rPr>
        <w:t>)</w:t>
      </w:r>
      <w:r>
        <w:rPr>
          <w:lang w:val="en-US"/>
        </w:rPr>
        <w:t xml:space="preserve"> and it now seems that the OFSP </w:t>
      </w:r>
      <w:r w:rsidR="007973FD" w:rsidRPr="007973FD">
        <w:rPr>
          <w:lang w:val="en-US"/>
        </w:rPr>
        <w:t xml:space="preserve">(Office </w:t>
      </w:r>
      <w:proofErr w:type="spellStart"/>
      <w:r w:rsidR="007973FD" w:rsidRPr="007973FD">
        <w:rPr>
          <w:lang w:val="en-US"/>
        </w:rPr>
        <w:t>fédéral</w:t>
      </w:r>
      <w:proofErr w:type="spellEnd"/>
      <w:r w:rsidR="007973FD" w:rsidRPr="007973FD">
        <w:rPr>
          <w:lang w:val="en-US"/>
        </w:rPr>
        <w:t xml:space="preserve"> de la santé </w:t>
      </w:r>
      <w:proofErr w:type="spellStart"/>
      <w:r w:rsidR="007973FD" w:rsidRPr="007973FD">
        <w:rPr>
          <w:lang w:val="en-US"/>
        </w:rPr>
        <w:t>publique</w:t>
      </w:r>
      <w:proofErr w:type="spellEnd"/>
      <w:r w:rsidR="007973FD" w:rsidRPr="007973FD">
        <w:rPr>
          <w:lang w:val="en-US"/>
        </w:rPr>
        <w:t>)</w:t>
      </w:r>
      <w:r w:rsidR="007973FD">
        <w:rPr>
          <w:lang w:val="en-US"/>
        </w:rPr>
        <w:t xml:space="preserve"> </w:t>
      </w:r>
      <w:r>
        <w:rPr>
          <w:lang w:val="en-US"/>
        </w:rPr>
        <w:t>wishes to modify the OCHIM to restrain the use of chemicals in general even more.</w:t>
      </w:r>
    </w:p>
    <w:p w:rsidR="004162C4" w:rsidRPr="004162C4" w:rsidRDefault="004162C4" w:rsidP="004162C4">
      <w:pPr>
        <w:rPr>
          <w:lang w:val="en-US"/>
        </w:rPr>
      </w:pPr>
      <w:r w:rsidRPr="004162C4">
        <w:rPr>
          <w:lang w:val="en-US"/>
        </w:rPr>
        <w:t xml:space="preserve">Also, according to Mr. Bertrand Dubey, the </w:t>
      </w:r>
      <w:r>
        <w:rPr>
          <w:lang w:val="en-US"/>
        </w:rPr>
        <w:t xml:space="preserve">chemical inspector of the canton of Vaud, these restrictions also apply to the teaching of chemistry during the first year of university, introducing an even greater gap in the teaching </w:t>
      </w:r>
      <w:r w:rsidR="007973FD">
        <w:rPr>
          <w:lang w:val="en-US"/>
        </w:rPr>
        <w:t>of chemistry at the EPFL.</w:t>
      </w:r>
    </w:p>
    <w:p w:rsidR="004162C4" w:rsidRPr="004162C4" w:rsidRDefault="007973FD" w:rsidP="004162C4">
      <w:pPr>
        <w:rPr>
          <w:lang w:val="en-US"/>
        </w:rPr>
      </w:pPr>
      <w:r>
        <w:rPr>
          <w:lang w:val="en-US"/>
        </w:rPr>
        <w:t>Our contacts at the VSN(</w:t>
      </w:r>
      <w:r w:rsidRPr="007973FD">
        <w:rPr>
          <w:lang w:val="en-US"/>
        </w:rPr>
        <w:t xml:space="preserve">Verein </w:t>
      </w:r>
      <w:proofErr w:type="spellStart"/>
      <w:r w:rsidRPr="007973FD">
        <w:rPr>
          <w:lang w:val="en-US"/>
        </w:rPr>
        <w:t>Schweizerischer</w:t>
      </w:r>
      <w:proofErr w:type="spellEnd"/>
      <w:r w:rsidRPr="007973FD">
        <w:rPr>
          <w:lang w:val="en-US"/>
        </w:rPr>
        <w:t xml:space="preserve"> </w:t>
      </w:r>
      <w:proofErr w:type="spellStart"/>
      <w:r w:rsidRPr="007973FD">
        <w:rPr>
          <w:lang w:val="en-US"/>
        </w:rPr>
        <w:t>Naturwissenschaftslehrerinnen</w:t>
      </w:r>
      <w:proofErr w:type="spellEnd"/>
      <w:r>
        <w:rPr>
          <w:lang w:val="en-US"/>
        </w:rPr>
        <w:t xml:space="preserve">) and the SSPES (Société Suisse des </w:t>
      </w:r>
      <w:proofErr w:type="spellStart"/>
      <w:r>
        <w:rPr>
          <w:lang w:val="en-US"/>
        </w:rPr>
        <w:t>Professeurs</w:t>
      </w:r>
      <w:proofErr w:type="spellEnd"/>
      <w:r>
        <w:rPr>
          <w:lang w:val="en-US"/>
        </w:rPr>
        <w:t xml:space="preserve"> de </w:t>
      </w:r>
      <w:proofErr w:type="spellStart"/>
      <w:r>
        <w:rPr>
          <w:lang w:val="en-US"/>
        </w:rPr>
        <w:t>l’Enseignement</w:t>
      </w:r>
      <w:proofErr w:type="spellEnd"/>
      <w:r>
        <w:rPr>
          <w:lang w:val="en-US"/>
        </w:rPr>
        <w:t xml:space="preserve"> </w:t>
      </w:r>
      <w:proofErr w:type="spellStart"/>
      <w:r>
        <w:rPr>
          <w:lang w:val="en-US"/>
        </w:rPr>
        <w:t>Secondaire</w:t>
      </w:r>
      <w:proofErr w:type="spellEnd"/>
      <w:r>
        <w:rPr>
          <w:lang w:val="en-US"/>
        </w:rPr>
        <w:t>) inform us that the OFSP would be willing to negotiate, but that the opinion of a high school teacher is practically irrelevant and that we would need the help from university professors.</w:t>
      </w:r>
    </w:p>
    <w:p w:rsidR="007973FD" w:rsidRPr="007973FD" w:rsidRDefault="007973FD" w:rsidP="004162C4">
      <w:pPr>
        <w:rPr>
          <w:lang w:val="en-US"/>
        </w:rPr>
      </w:pPr>
      <w:r w:rsidRPr="007973FD">
        <w:rPr>
          <w:lang w:val="en-US"/>
        </w:rPr>
        <w:t>It is for this reason that the members of the CRC would like to meet u</w:t>
      </w:r>
      <w:r>
        <w:rPr>
          <w:lang w:val="en-US"/>
        </w:rPr>
        <w:t xml:space="preserve">p with you in order to discuss </w:t>
      </w:r>
      <w:r w:rsidRPr="007973FD">
        <w:rPr>
          <w:lang w:val="en-US"/>
        </w:rPr>
        <w:t>these matters and a potential solution to limit the damage in the teaching of chemistry.</w:t>
      </w:r>
    </w:p>
    <w:p w:rsidR="007973FD" w:rsidRPr="007973FD" w:rsidRDefault="007973FD" w:rsidP="004162C4">
      <w:pPr>
        <w:rPr>
          <w:lang w:val="en-US"/>
        </w:rPr>
      </w:pPr>
      <w:r w:rsidRPr="007973FD">
        <w:rPr>
          <w:lang w:val="en-US"/>
        </w:rPr>
        <w:t>Ergo, if you accept to meet us, here are several possible dates:</w:t>
      </w:r>
    </w:p>
    <w:p w:rsidR="007973FD" w:rsidRDefault="007973FD" w:rsidP="007973FD">
      <w:pPr>
        <w:pStyle w:val="ListParagraph"/>
        <w:numPr>
          <w:ilvl w:val="0"/>
          <w:numId w:val="1"/>
        </w:numPr>
        <w:rPr>
          <w:lang w:val="en-US"/>
        </w:rPr>
      </w:pPr>
      <w:r>
        <w:rPr>
          <w:lang w:val="en-US"/>
        </w:rPr>
        <w:t>We could come and meet you at the EPFL on the 21, 22, 23 February or 9 March</w:t>
      </w:r>
    </w:p>
    <w:p w:rsidR="007973FD" w:rsidRPr="007973FD" w:rsidRDefault="007973FD" w:rsidP="007973FD">
      <w:pPr>
        <w:pStyle w:val="ListParagraph"/>
        <w:numPr>
          <w:ilvl w:val="0"/>
          <w:numId w:val="1"/>
        </w:numPr>
        <w:rPr>
          <w:lang w:val="en-US"/>
        </w:rPr>
      </w:pPr>
      <w:r>
        <w:rPr>
          <w:lang w:val="en-US"/>
        </w:rPr>
        <w:t>You could come and join us the 8 March in Neuchâtel, after our training day.</w:t>
      </w:r>
    </w:p>
    <w:p w:rsidR="007973FD" w:rsidRDefault="007973FD" w:rsidP="004162C4">
      <w:pPr>
        <w:rPr>
          <w:lang w:val="en-US"/>
        </w:rPr>
      </w:pPr>
      <w:r w:rsidRPr="007973FD">
        <w:rPr>
          <w:lang w:val="en-US"/>
        </w:rPr>
        <w:t>I hope that this email will have caught your attenti</w:t>
      </w:r>
      <w:r>
        <w:rPr>
          <w:lang w:val="en-US"/>
        </w:rPr>
        <w:t>on and in the meantime I wish you an excellent day.</w:t>
      </w:r>
    </w:p>
    <w:p w:rsidR="007973FD" w:rsidRDefault="007973FD" w:rsidP="004162C4">
      <w:pPr>
        <w:rPr>
          <w:lang w:val="en-US"/>
        </w:rPr>
      </w:pPr>
      <w:r>
        <w:rPr>
          <w:lang w:val="en-US"/>
        </w:rPr>
        <w:t>All the best</w:t>
      </w:r>
    </w:p>
    <w:p w:rsidR="007973FD" w:rsidRPr="007973FD" w:rsidRDefault="007973FD" w:rsidP="004162C4">
      <w:pPr>
        <w:rPr>
          <w:lang w:val="en-US"/>
        </w:rPr>
      </w:pPr>
      <w:r>
        <w:rPr>
          <w:lang w:val="en-US"/>
        </w:rPr>
        <w:t>Daniel Gardini</w:t>
      </w:r>
    </w:p>
    <w:p w:rsidR="005660DF" w:rsidRPr="005660DF" w:rsidRDefault="005660DF" w:rsidP="00CF218B">
      <w:pPr>
        <w:jc w:val="both"/>
      </w:pPr>
    </w:p>
    <w:sectPr w:rsidR="005660DF" w:rsidRPr="005660D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1685"/>
    <w:multiLevelType w:val="hybridMultilevel"/>
    <w:tmpl w:val="1B8AD6DE"/>
    <w:lvl w:ilvl="0" w:tplc="FF5C0BB2">
      <w:numFmt w:val="bullet"/>
      <w:lvlText w:val="-"/>
      <w:lvlJc w:val="left"/>
      <w:pPr>
        <w:ind w:left="720" w:hanging="360"/>
      </w:pPr>
      <w:rPr>
        <w:rFonts w:ascii="Calibri" w:eastAsiaTheme="minorEastAsia"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cxsjQwtzCwNDJT0lEKTi0uzszPAykwrAUAcgkw5CwAAAA="/>
  </w:docVars>
  <w:rsids>
    <w:rsidRoot w:val="00CF218B"/>
    <w:rsid w:val="00100304"/>
    <w:rsid w:val="002A24C1"/>
    <w:rsid w:val="004162C4"/>
    <w:rsid w:val="005660DF"/>
    <w:rsid w:val="006A548A"/>
    <w:rsid w:val="007973FD"/>
    <w:rsid w:val="00860969"/>
    <w:rsid w:val="00CF218B"/>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6EB6B1-B16C-4833-9D6D-C86E1F042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ja-JP"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7973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218B"/>
    <w:rPr>
      <w:color w:val="0000FF"/>
      <w:u w:val="single"/>
    </w:rPr>
  </w:style>
  <w:style w:type="paragraph" w:styleId="ListParagraph">
    <w:name w:val="List Paragraph"/>
    <w:basedOn w:val="Normal"/>
    <w:uiPriority w:val="34"/>
    <w:qFormat/>
    <w:rsid w:val="005660DF"/>
    <w:pPr>
      <w:ind w:left="720"/>
      <w:contextualSpacing/>
    </w:pPr>
  </w:style>
  <w:style w:type="character" w:customStyle="1" w:styleId="Heading1Char">
    <w:name w:val="Heading 1 Char"/>
    <w:basedOn w:val="DefaultParagraphFont"/>
    <w:link w:val="Heading1"/>
    <w:uiPriority w:val="9"/>
    <w:rsid w:val="007973FD"/>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6A54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548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61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ardini</dc:creator>
  <cp:keywords/>
  <dc:description/>
  <cp:lastModifiedBy>Daniel Gardini</cp:lastModifiedBy>
  <cp:revision>2</cp:revision>
  <cp:lastPrinted>2017-03-08T13:24:00Z</cp:lastPrinted>
  <dcterms:created xsi:type="dcterms:W3CDTF">2019-09-16T14:23:00Z</dcterms:created>
  <dcterms:modified xsi:type="dcterms:W3CDTF">2019-09-16T14:23:00Z</dcterms:modified>
</cp:coreProperties>
</file>